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280D72C7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26F8FB9C" w14:textId="77777777" w:rsidR="00201FDC" w:rsidRDefault="00201FDC" w:rsidP="00370DFB">
      <w:pPr>
        <w:jc w:val="center"/>
        <w:rPr>
          <w:b/>
          <w:bCs/>
          <w:color w:val="CC3300"/>
          <w:sz w:val="28"/>
          <w:szCs w:val="28"/>
        </w:rPr>
      </w:pPr>
    </w:p>
    <w:p w14:paraId="2CE60CB2" w14:textId="77777777" w:rsidR="00201FDC" w:rsidRPr="00201FDC" w:rsidRDefault="00201FDC" w:rsidP="00201FDC">
      <w:pPr>
        <w:jc w:val="center"/>
        <w:rPr>
          <w:b/>
          <w:bCs/>
          <w:color w:val="00B0F0"/>
          <w:sz w:val="24"/>
          <w:szCs w:val="24"/>
        </w:rPr>
      </w:pPr>
      <w:r w:rsidRPr="00201FDC">
        <w:rPr>
          <w:b/>
          <w:bCs/>
          <w:color w:val="00B0F0"/>
          <w:sz w:val="24"/>
          <w:szCs w:val="24"/>
        </w:rPr>
        <w:t>5. Predstavi se i prezentiraj</w:t>
      </w:r>
    </w:p>
    <w:p w14:paraId="1081D9F7" w14:textId="73CD3668" w:rsidR="00201FDC" w:rsidRPr="00D476D2" w:rsidRDefault="00201FDC" w:rsidP="00201FDC">
      <w:pPr>
        <w:jc w:val="center"/>
        <w:rPr>
          <w:b/>
          <w:bCs/>
          <w:color w:val="61E1FF"/>
          <w:sz w:val="24"/>
          <w:szCs w:val="24"/>
        </w:rPr>
      </w:pPr>
      <w:r w:rsidRPr="00D476D2">
        <w:rPr>
          <w:b/>
          <w:bCs/>
          <w:color w:val="61E1FF"/>
          <w:sz w:val="24"/>
          <w:szCs w:val="24"/>
        </w:rPr>
        <w:t>5.</w:t>
      </w:r>
      <w:r w:rsidR="00D476D2" w:rsidRPr="00D476D2">
        <w:rPr>
          <w:b/>
          <w:bCs/>
          <w:color w:val="61E1FF"/>
          <w:sz w:val="24"/>
          <w:szCs w:val="24"/>
        </w:rPr>
        <w:t>3</w:t>
      </w:r>
      <w:r w:rsidRPr="00D476D2">
        <w:rPr>
          <w:b/>
          <w:bCs/>
          <w:color w:val="61E1FF"/>
          <w:sz w:val="24"/>
          <w:szCs w:val="24"/>
        </w:rPr>
        <w:t xml:space="preserve">. </w:t>
      </w:r>
      <w:r w:rsidR="00D476D2" w:rsidRPr="00D476D2">
        <w:rPr>
          <w:b/>
          <w:bCs/>
          <w:color w:val="61E1FF"/>
          <w:sz w:val="24"/>
          <w:szCs w:val="24"/>
        </w:rPr>
        <w:t xml:space="preserve">Stvaranje </w:t>
      </w:r>
      <w:proofErr w:type="spellStart"/>
      <w:r w:rsidR="00D476D2" w:rsidRPr="00D476D2">
        <w:rPr>
          <w:b/>
          <w:bCs/>
          <w:color w:val="61E1FF"/>
          <w:sz w:val="24"/>
          <w:szCs w:val="24"/>
        </w:rPr>
        <w:t>višemedijskih</w:t>
      </w:r>
      <w:proofErr w:type="spellEnd"/>
      <w:r w:rsidR="00D476D2" w:rsidRPr="00D476D2">
        <w:rPr>
          <w:b/>
          <w:bCs/>
          <w:color w:val="61E1FF"/>
          <w:sz w:val="24"/>
          <w:szCs w:val="24"/>
        </w:rPr>
        <w:t xml:space="preserve"> mrežnih sadržaja</w:t>
      </w:r>
    </w:p>
    <w:p w14:paraId="35D19399" w14:textId="77777777" w:rsidR="00DA45AA" w:rsidRDefault="00DA45AA" w:rsidP="00D01597">
      <w:pPr>
        <w:jc w:val="center"/>
      </w:pPr>
    </w:p>
    <w:p w14:paraId="0DCCBAD9" w14:textId="78D4527B" w:rsidR="00D01597" w:rsidRDefault="00D01597" w:rsidP="00D01597">
      <w:r>
        <w:t>Procijenite svoje znanje. Kvačicom označite odgovarajuće polje u svakom retku prema razini usvojenosti sadržaja.</w:t>
      </w:r>
    </w:p>
    <w:p w14:paraId="046D3DD6" w14:textId="77777777" w:rsidR="00201FDC" w:rsidRDefault="00201FDC" w:rsidP="00D01597"/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D476D2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449D95AA" w:rsidR="00D476D2" w:rsidRDefault="00D476D2" w:rsidP="00D476D2">
            <w:r w:rsidRPr="007C0A37">
              <w:t>Nabrajam alate za izradu mrežnih stranica.</w:t>
            </w:r>
          </w:p>
        </w:tc>
        <w:tc>
          <w:tcPr>
            <w:tcW w:w="993" w:type="dxa"/>
          </w:tcPr>
          <w:p w14:paraId="73EA9D1D" w14:textId="77777777" w:rsidR="00D476D2" w:rsidRDefault="00D476D2" w:rsidP="00D476D2"/>
        </w:tc>
        <w:tc>
          <w:tcPr>
            <w:tcW w:w="992" w:type="dxa"/>
          </w:tcPr>
          <w:p w14:paraId="0A9A4857" w14:textId="77777777" w:rsidR="00D476D2" w:rsidRDefault="00D476D2" w:rsidP="00D476D2"/>
        </w:tc>
      </w:tr>
      <w:tr w:rsidR="00D476D2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6C83733F" w:rsidR="00D476D2" w:rsidRDefault="00D476D2" w:rsidP="00D476D2">
            <w:r w:rsidRPr="007C0A37">
              <w:t>Imenujem program u kojem izrađujemo mrežne stranice.</w:t>
            </w:r>
          </w:p>
        </w:tc>
        <w:tc>
          <w:tcPr>
            <w:tcW w:w="993" w:type="dxa"/>
          </w:tcPr>
          <w:p w14:paraId="3445978E" w14:textId="77777777" w:rsidR="00D476D2" w:rsidRDefault="00D476D2" w:rsidP="00D476D2"/>
        </w:tc>
        <w:tc>
          <w:tcPr>
            <w:tcW w:w="992" w:type="dxa"/>
          </w:tcPr>
          <w:p w14:paraId="6CD3F2E8" w14:textId="77777777" w:rsidR="00D476D2" w:rsidRDefault="00D476D2" w:rsidP="00D476D2"/>
        </w:tc>
      </w:tr>
      <w:tr w:rsidR="00D476D2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09E92596" w:rsidR="00D476D2" w:rsidRDefault="00D476D2" w:rsidP="00D476D2">
            <w:r w:rsidRPr="007C0A37">
              <w:t>Opisujem što je Sway.</w:t>
            </w:r>
          </w:p>
        </w:tc>
        <w:tc>
          <w:tcPr>
            <w:tcW w:w="993" w:type="dxa"/>
          </w:tcPr>
          <w:p w14:paraId="1A8467DA" w14:textId="77777777" w:rsidR="00D476D2" w:rsidRDefault="00D476D2" w:rsidP="00D476D2"/>
        </w:tc>
        <w:tc>
          <w:tcPr>
            <w:tcW w:w="992" w:type="dxa"/>
          </w:tcPr>
          <w:p w14:paraId="6490D0B6" w14:textId="77777777" w:rsidR="00D476D2" w:rsidRDefault="00D476D2" w:rsidP="00D476D2"/>
        </w:tc>
      </w:tr>
      <w:tr w:rsidR="00D476D2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50539BF8" w:rsidR="00D476D2" w:rsidRDefault="00D476D2" w:rsidP="00D476D2">
            <w:r w:rsidRPr="007C0A37">
              <w:t>Objašnjavam kako se prijaviti u Sway.</w:t>
            </w:r>
          </w:p>
        </w:tc>
        <w:tc>
          <w:tcPr>
            <w:tcW w:w="993" w:type="dxa"/>
          </w:tcPr>
          <w:p w14:paraId="6958FF04" w14:textId="77777777" w:rsidR="00D476D2" w:rsidRDefault="00D476D2" w:rsidP="00D476D2"/>
        </w:tc>
        <w:tc>
          <w:tcPr>
            <w:tcW w:w="992" w:type="dxa"/>
          </w:tcPr>
          <w:p w14:paraId="163C3CCF" w14:textId="77777777" w:rsidR="00D476D2" w:rsidRDefault="00D476D2" w:rsidP="00D476D2"/>
        </w:tc>
      </w:tr>
      <w:tr w:rsidR="00D476D2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329366F1" w:rsidR="00D476D2" w:rsidRDefault="00D476D2" w:rsidP="00D476D2">
            <w:r w:rsidRPr="007C0A37">
              <w:t xml:space="preserve">Uređujem mrežnu stranicu izrađenu u </w:t>
            </w:r>
            <w:proofErr w:type="spellStart"/>
            <w:r w:rsidRPr="007C0A37">
              <w:t>Swayu</w:t>
            </w:r>
            <w:proofErr w:type="spellEnd"/>
            <w:r w:rsidRPr="007C0A37">
              <w:t>.</w:t>
            </w:r>
          </w:p>
        </w:tc>
        <w:tc>
          <w:tcPr>
            <w:tcW w:w="993" w:type="dxa"/>
          </w:tcPr>
          <w:p w14:paraId="21E3948F" w14:textId="77777777" w:rsidR="00D476D2" w:rsidRDefault="00D476D2" w:rsidP="00D476D2"/>
        </w:tc>
        <w:tc>
          <w:tcPr>
            <w:tcW w:w="992" w:type="dxa"/>
          </w:tcPr>
          <w:p w14:paraId="32C7099E" w14:textId="77777777" w:rsidR="00D476D2" w:rsidRDefault="00D476D2" w:rsidP="00D476D2"/>
        </w:tc>
      </w:tr>
      <w:tr w:rsidR="00D476D2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5BE0E9F7" w:rsidR="00D476D2" w:rsidRDefault="00D476D2" w:rsidP="00D476D2">
            <w:r w:rsidRPr="007C0A37">
              <w:t xml:space="preserve">Mrežnu stranicu izrađenu u </w:t>
            </w:r>
            <w:proofErr w:type="spellStart"/>
            <w:r w:rsidRPr="007C0A37">
              <w:t>Swayu</w:t>
            </w:r>
            <w:proofErr w:type="spellEnd"/>
            <w:r w:rsidRPr="007C0A37">
              <w:t xml:space="preserve"> dijelim s drugim korisnicima.</w:t>
            </w:r>
          </w:p>
        </w:tc>
        <w:tc>
          <w:tcPr>
            <w:tcW w:w="993" w:type="dxa"/>
          </w:tcPr>
          <w:p w14:paraId="251F30AB" w14:textId="77777777" w:rsidR="00D476D2" w:rsidRDefault="00D476D2" w:rsidP="00D476D2"/>
        </w:tc>
        <w:tc>
          <w:tcPr>
            <w:tcW w:w="992" w:type="dxa"/>
          </w:tcPr>
          <w:p w14:paraId="389ACEE9" w14:textId="77777777" w:rsidR="00D476D2" w:rsidRDefault="00D476D2" w:rsidP="00D476D2"/>
        </w:tc>
      </w:tr>
      <w:tr w:rsidR="00D476D2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5E7C8E55" w:rsidR="00D476D2" w:rsidRDefault="00D476D2" w:rsidP="00D476D2">
            <w:r w:rsidRPr="007C0A37">
              <w:t xml:space="preserve">Na mrežnu stranicu u </w:t>
            </w:r>
            <w:proofErr w:type="spellStart"/>
            <w:r w:rsidRPr="007C0A37">
              <w:t>Swayu</w:t>
            </w:r>
            <w:proofErr w:type="spellEnd"/>
            <w:r w:rsidRPr="007C0A37">
              <w:t xml:space="preserve"> dodajem slike.</w:t>
            </w:r>
          </w:p>
        </w:tc>
        <w:tc>
          <w:tcPr>
            <w:tcW w:w="993" w:type="dxa"/>
          </w:tcPr>
          <w:p w14:paraId="2F20E435" w14:textId="77777777" w:rsidR="00D476D2" w:rsidRDefault="00D476D2" w:rsidP="00D476D2"/>
        </w:tc>
        <w:tc>
          <w:tcPr>
            <w:tcW w:w="992" w:type="dxa"/>
          </w:tcPr>
          <w:p w14:paraId="1BDF9654" w14:textId="77777777" w:rsidR="00D476D2" w:rsidRDefault="00D476D2" w:rsidP="00D476D2"/>
        </w:tc>
      </w:tr>
      <w:tr w:rsidR="00D476D2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6B6D3868" w:rsidR="00D476D2" w:rsidRDefault="00D476D2" w:rsidP="00D476D2">
            <w:r w:rsidRPr="007C0A37">
              <w:t xml:space="preserve">Na mrežnu stranicu u </w:t>
            </w:r>
            <w:proofErr w:type="spellStart"/>
            <w:r w:rsidRPr="007C0A37">
              <w:t>Swayu</w:t>
            </w:r>
            <w:proofErr w:type="spellEnd"/>
            <w:r w:rsidRPr="007C0A37">
              <w:t xml:space="preserve"> dodajem videozapis.</w:t>
            </w:r>
          </w:p>
        </w:tc>
        <w:tc>
          <w:tcPr>
            <w:tcW w:w="993" w:type="dxa"/>
          </w:tcPr>
          <w:p w14:paraId="73F5ED99" w14:textId="77777777" w:rsidR="00D476D2" w:rsidRDefault="00D476D2" w:rsidP="00D476D2"/>
        </w:tc>
        <w:tc>
          <w:tcPr>
            <w:tcW w:w="992" w:type="dxa"/>
          </w:tcPr>
          <w:p w14:paraId="3CA8F22E" w14:textId="77777777" w:rsidR="00D476D2" w:rsidRDefault="00D476D2" w:rsidP="00D476D2"/>
        </w:tc>
      </w:tr>
      <w:tr w:rsidR="00D476D2" w14:paraId="28F5CEB4" w14:textId="77777777" w:rsidTr="00D01597">
        <w:trPr>
          <w:trHeight w:val="454"/>
        </w:trPr>
        <w:tc>
          <w:tcPr>
            <w:tcW w:w="6232" w:type="dxa"/>
          </w:tcPr>
          <w:p w14:paraId="346FDCCF" w14:textId="5819CC57" w:rsidR="00D476D2" w:rsidRDefault="00D476D2" w:rsidP="00D476D2">
            <w:r w:rsidRPr="007C0A37">
              <w:t xml:space="preserve">Na mrežnu stranicu u </w:t>
            </w:r>
            <w:proofErr w:type="spellStart"/>
            <w:r w:rsidRPr="007C0A37">
              <w:t>Swayu</w:t>
            </w:r>
            <w:proofErr w:type="spellEnd"/>
            <w:r w:rsidRPr="007C0A37">
              <w:t xml:space="preserve"> dodajem zvuk.</w:t>
            </w:r>
          </w:p>
        </w:tc>
        <w:tc>
          <w:tcPr>
            <w:tcW w:w="993" w:type="dxa"/>
          </w:tcPr>
          <w:p w14:paraId="4276B678" w14:textId="77777777" w:rsidR="00D476D2" w:rsidRDefault="00D476D2" w:rsidP="00D476D2"/>
        </w:tc>
        <w:tc>
          <w:tcPr>
            <w:tcW w:w="992" w:type="dxa"/>
          </w:tcPr>
          <w:p w14:paraId="5F4303CE" w14:textId="77777777" w:rsidR="00D476D2" w:rsidRDefault="00D476D2" w:rsidP="00D476D2"/>
        </w:tc>
      </w:tr>
      <w:tr w:rsidR="00D476D2" w14:paraId="697A88BA" w14:textId="77777777" w:rsidTr="00D01597">
        <w:trPr>
          <w:trHeight w:val="454"/>
        </w:trPr>
        <w:tc>
          <w:tcPr>
            <w:tcW w:w="6232" w:type="dxa"/>
          </w:tcPr>
          <w:p w14:paraId="0149ACDC" w14:textId="70C1086F" w:rsidR="00D476D2" w:rsidRDefault="00D476D2" w:rsidP="00D476D2">
            <w:r w:rsidRPr="007C0A37">
              <w:t xml:space="preserve">Tekst napisan u </w:t>
            </w:r>
            <w:proofErr w:type="spellStart"/>
            <w:r w:rsidRPr="007C0A37">
              <w:t>Swayu</w:t>
            </w:r>
            <w:proofErr w:type="spellEnd"/>
            <w:r w:rsidRPr="007C0A37">
              <w:t xml:space="preserve"> oblikujem.</w:t>
            </w:r>
          </w:p>
        </w:tc>
        <w:tc>
          <w:tcPr>
            <w:tcW w:w="993" w:type="dxa"/>
          </w:tcPr>
          <w:p w14:paraId="027911F9" w14:textId="77777777" w:rsidR="00D476D2" w:rsidRDefault="00D476D2" w:rsidP="00D476D2"/>
        </w:tc>
        <w:tc>
          <w:tcPr>
            <w:tcW w:w="992" w:type="dxa"/>
          </w:tcPr>
          <w:p w14:paraId="79B32AB6" w14:textId="77777777" w:rsidR="00D476D2" w:rsidRDefault="00D476D2" w:rsidP="00D476D2"/>
        </w:tc>
      </w:tr>
      <w:tr w:rsidR="00D476D2" w14:paraId="1C8CD1DF" w14:textId="77777777" w:rsidTr="00D01597">
        <w:trPr>
          <w:trHeight w:val="454"/>
        </w:trPr>
        <w:tc>
          <w:tcPr>
            <w:tcW w:w="6232" w:type="dxa"/>
          </w:tcPr>
          <w:p w14:paraId="5F0D3206" w14:textId="386D7A91" w:rsidR="00D476D2" w:rsidRDefault="00D476D2" w:rsidP="00D476D2">
            <w:r w:rsidRPr="007C0A37">
              <w:t xml:space="preserve">Mrežnu stranicu u </w:t>
            </w:r>
            <w:proofErr w:type="spellStart"/>
            <w:r w:rsidRPr="007C0A37">
              <w:t>Swayu</w:t>
            </w:r>
            <w:proofErr w:type="spellEnd"/>
            <w:r w:rsidRPr="007C0A37">
              <w:t xml:space="preserve"> oblikujem s pomoću stilova.</w:t>
            </w:r>
          </w:p>
        </w:tc>
        <w:tc>
          <w:tcPr>
            <w:tcW w:w="993" w:type="dxa"/>
          </w:tcPr>
          <w:p w14:paraId="1844F64F" w14:textId="77777777" w:rsidR="00D476D2" w:rsidRDefault="00D476D2" w:rsidP="00D476D2"/>
        </w:tc>
        <w:tc>
          <w:tcPr>
            <w:tcW w:w="992" w:type="dxa"/>
          </w:tcPr>
          <w:p w14:paraId="28A9FE48" w14:textId="77777777" w:rsidR="00D476D2" w:rsidRDefault="00D476D2" w:rsidP="00D476D2"/>
        </w:tc>
      </w:tr>
      <w:tr w:rsidR="00D476D2" w14:paraId="1A7D8F17" w14:textId="77777777" w:rsidTr="00D01597">
        <w:trPr>
          <w:trHeight w:val="454"/>
        </w:trPr>
        <w:tc>
          <w:tcPr>
            <w:tcW w:w="6232" w:type="dxa"/>
          </w:tcPr>
          <w:p w14:paraId="72960C10" w14:textId="5B03EA69" w:rsidR="00D476D2" w:rsidRDefault="00D476D2" w:rsidP="00D476D2">
            <w:r w:rsidRPr="007C0A37">
              <w:t xml:space="preserve">Nabrajam koje vrste prikaza postoje u </w:t>
            </w:r>
            <w:proofErr w:type="spellStart"/>
            <w:r w:rsidRPr="007C0A37">
              <w:t>Swayu</w:t>
            </w:r>
            <w:proofErr w:type="spellEnd"/>
            <w:r w:rsidRPr="007C0A37">
              <w:t>.</w:t>
            </w:r>
          </w:p>
        </w:tc>
        <w:tc>
          <w:tcPr>
            <w:tcW w:w="993" w:type="dxa"/>
          </w:tcPr>
          <w:p w14:paraId="0159B236" w14:textId="77777777" w:rsidR="00D476D2" w:rsidRDefault="00D476D2" w:rsidP="00D476D2"/>
        </w:tc>
        <w:tc>
          <w:tcPr>
            <w:tcW w:w="992" w:type="dxa"/>
          </w:tcPr>
          <w:p w14:paraId="69166069" w14:textId="77777777" w:rsidR="00D476D2" w:rsidRDefault="00D476D2" w:rsidP="00D476D2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FC2C68D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0D7F57"/>
    <w:rsid w:val="00121555"/>
    <w:rsid w:val="0012414D"/>
    <w:rsid w:val="00201FDC"/>
    <w:rsid w:val="0026384C"/>
    <w:rsid w:val="00281E52"/>
    <w:rsid w:val="002956F4"/>
    <w:rsid w:val="002D481B"/>
    <w:rsid w:val="00306718"/>
    <w:rsid w:val="003278C0"/>
    <w:rsid w:val="00332A86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70775B"/>
    <w:rsid w:val="007D2FCA"/>
    <w:rsid w:val="00A82295"/>
    <w:rsid w:val="00A9745F"/>
    <w:rsid w:val="00AA0D60"/>
    <w:rsid w:val="00B62FC1"/>
    <w:rsid w:val="00BF598A"/>
    <w:rsid w:val="00C127EB"/>
    <w:rsid w:val="00CD0AB7"/>
    <w:rsid w:val="00CF2BC0"/>
    <w:rsid w:val="00D01597"/>
    <w:rsid w:val="00D476D2"/>
    <w:rsid w:val="00DA414C"/>
    <w:rsid w:val="00DA45AA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22:26:00Z</dcterms:created>
  <dcterms:modified xsi:type="dcterms:W3CDTF">2021-09-15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